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Y="-100"/>
        <w:tblW w:w="500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35"/>
        <w:gridCol w:w="1926"/>
      </w:tblGrid>
      <w:tr w:rsidR="009F1D82" w:rsidRPr="00934EA5" w14:paraId="7E8409CD" w14:textId="77777777" w:rsidTr="009F1D82">
        <w:tc>
          <w:tcPr>
            <w:tcW w:w="7435" w:type="dxa"/>
          </w:tcPr>
          <w:p w14:paraId="211F1E3A" w14:textId="77777777" w:rsidR="009F1D82" w:rsidRPr="00934EA5" w:rsidRDefault="009F1D82" w:rsidP="009F1D82">
            <w:pPr>
              <w:pStyle w:val="CompanyName"/>
              <w:rPr>
                <w:rFonts w:cstheme="minorHAnsi"/>
              </w:rPr>
            </w:pPr>
            <w:r w:rsidRPr="009F1D82">
              <w:rPr>
                <w:rFonts w:cstheme="minorHAnsi"/>
                <w:sz w:val="36"/>
                <w:szCs w:val="36"/>
              </w:rPr>
              <w:t>Graz micro computed tomography consortium</w:t>
            </w:r>
          </w:p>
        </w:tc>
        <w:tc>
          <w:tcPr>
            <w:tcW w:w="1926" w:type="dxa"/>
          </w:tcPr>
          <w:p w14:paraId="41D75FD3" w14:textId="77777777" w:rsidR="009F1D82" w:rsidRPr="00934EA5" w:rsidRDefault="009F1D82" w:rsidP="009F1D82">
            <w:pPr>
              <w:pStyle w:val="Logo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anchor distT="0" distB="0" distL="114300" distR="114300" simplePos="0" relativeHeight="251659264" behindDoc="1" locked="0" layoutInCell="1" allowOverlap="1" wp14:anchorId="2A78E9BF" wp14:editId="7BAC09FE">
                  <wp:simplePos x="0" y="0"/>
                  <wp:positionH relativeFrom="margin">
                    <wp:posOffset>266700</wp:posOffset>
                  </wp:positionH>
                  <wp:positionV relativeFrom="paragraph">
                    <wp:posOffset>-108337</wp:posOffset>
                  </wp:positionV>
                  <wp:extent cx="949325" cy="711835"/>
                  <wp:effectExtent l="0" t="0" r="3175" b="0"/>
                  <wp:wrapNone/>
                  <wp:docPr id="2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9325" cy="711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2D87F1A" w14:textId="684B7439" w:rsidR="00AF329A" w:rsidRPr="00934EA5" w:rsidRDefault="00AF329A" w:rsidP="00E40716">
      <w:pPr>
        <w:rPr>
          <w:rFonts w:cstheme="minorHAnsi"/>
          <w:b/>
          <w:bCs/>
          <w:sz w:val="28"/>
          <w:szCs w:val="40"/>
        </w:rPr>
      </w:pPr>
    </w:p>
    <w:p w14:paraId="3DAAC06E" w14:textId="35E59851" w:rsidR="00AF329A" w:rsidRPr="009F1D82" w:rsidRDefault="00AF329A" w:rsidP="00451C98">
      <w:pPr>
        <w:rPr>
          <w:rFonts w:cstheme="minorHAnsi"/>
          <w:b/>
          <w:bCs/>
          <w:sz w:val="32"/>
          <w:szCs w:val="44"/>
          <w:vertAlign w:val="subscript"/>
        </w:rPr>
      </w:pPr>
      <w:r w:rsidRPr="009F1D82">
        <w:rPr>
          <w:rFonts w:cstheme="minorHAnsi"/>
          <w:b/>
          <w:bCs/>
          <w:sz w:val="32"/>
          <w:szCs w:val="44"/>
        </w:rPr>
        <w:t>Application form</w:t>
      </w:r>
    </w:p>
    <w:tbl>
      <w:tblPr>
        <w:tblpPr w:leftFromText="180" w:rightFromText="180" w:vertAnchor="page" w:horzAnchor="margin" w:tblpY="5791"/>
        <w:tblW w:w="4957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674"/>
        <w:gridCol w:w="3261"/>
        <w:gridCol w:w="3330"/>
      </w:tblGrid>
      <w:tr w:rsidR="009841F3" w:rsidRPr="00934EA5" w14:paraId="64436C59" w14:textId="77777777" w:rsidTr="0046389B">
        <w:trPr>
          <w:trHeight w:val="415"/>
        </w:trPr>
        <w:tc>
          <w:tcPr>
            <w:tcW w:w="5000" w:type="pct"/>
            <w:gridSpan w:val="3"/>
            <w:shd w:val="clear" w:color="auto" w:fill="D9E2F3" w:themeFill="accent1" w:themeFillTint="33"/>
            <w:vAlign w:val="bottom"/>
          </w:tcPr>
          <w:p w14:paraId="5556212C" w14:textId="731F9609" w:rsidR="009841F3" w:rsidRPr="00934EA5" w:rsidRDefault="0046389B" w:rsidP="0046389B">
            <w:pPr>
              <w:pStyle w:val="Heading2"/>
              <w:rPr>
                <w:rFonts w:asciiTheme="minorHAnsi" w:hAnsiTheme="minorHAnsi" w:cstheme="minorHAnsi"/>
                <w:sz w:val="28"/>
                <w:szCs w:val="36"/>
              </w:rPr>
            </w:pPr>
            <w:r w:rsidRPr="00934EA5">
              <w:rPr>
                <w:rFonts w:asciiTheme="minorHAnsi" w:hAnsiTheme="minorHAnsi" w:cstheme="minorHAnsi"/>
                <w:sz w:val="28"/>
                <w:szCs w:val="36"/>
              </w:rPr>
              <w:t>contact information</w:t>
            </w:r>
          </w:p>
        </w:tc>
      </w:tr>
      <w:tr w:rsidR="009841F3" w:rsidRPr="00934EA5" w14:paraId="58F7B72A" w14:textId="77777777" w:rsidTr="0046389B">
        <w:trPr>
          <w:trHeight w:val="576"/>
        </w:trPr>
        <w:tc>
          <w:tcPr>
            <w:tcW w:w="1443" w:type="pct"/>
            <w:vAlign w:val="center"/>
          </w:tcPr>
          <w:p w14:paraId="08ACEFA6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Project:</w:t>
            </w:r>
          </w:p>
        </w:tc>
        <w:tc>
          <w:tcPr>
            <w:tcW w:w="3557" w:type="pct"/>
            <w:gridSpan w:val="2"/>
            <w:vAlign w:val="center"/>
          </w:tcPr>
          <w:p w14:paraId="6D726774" w14:textId="6D64A4A9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60159919"/>
                <w:placeholder>
                  <w:docPart w:val="24308A9C195641EC922DC599B9FA1CF2"/>
                </w:placeholder>
                <w:showingPlcHdr/>
                <w:text/>
              </w:sdtPr>
              <w:sdtEndPr/>
              <w:sdtContent>
                <w:r w:rsidR="00973A92">
                  <w:rPr>
                    <w:rStyle w:val="PlaceholderText"/>
                    <w:rFonts w:eastAsiaTheme="minorHAnsi"/>
                  </w:rPr>
                  <w:t>Name of the project.</w:t>
                </w:r>
              </w:sdtContent>
            </w:sdt>
          </w:p>
        </w:tc>
      </w:tr>
      <w:tr w:rsidR="009841F3" w:rsidRPr="00934EA5" w14:paraId="2902AC31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323AA0FF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Owner:</w:t>
            </w:r>
          </w:p>
        </w:tc>
        <w:tc>
          <w:tcPr>
            <w:tcW w:w="3557" w:type="pct"/>
            <w:gridSpan w:val="2"/>
            <w:vAlign w:val="center"/>
          </w:tcPr>
          <w:p w14:paraId="0E3F2F35" w14:textId="75EFE59B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272984616"/>
                <w:placeholder>
                  <w:docPart w:val="9870576693324A8591F35964DB328CDB"/>
                </w:placeholder>
                <w:showingPlcHdr/>
                <w:text/>
              </w:sdtPr>
              <w:sdtEndPr/>
              <w:sdtContent>
                <w:r w:rsidR="00624198">
                  <w:rPr>
                    <w:rStyle w:val="PlaceholderText"/>
                    <w:rFonts w:eastAsiaTheme="minorHAnsi"/>
                  </w:rPr>
                  <w:t>P</w:t>
                </w:r>
                <w:r w:rsidR="00B32A42">
                  <w:rPr>
                    <w:rStyle w:val="PlaceholderText"/>
                    <w:rFonts w:eastAsiaTheme="minorHAnsi"/>
                  </w:rPr>
                  <w:t>rincipal investigat</w:t>
                </w:r>
                <w:r w:rsidR="00A207B8">
                  <w:rPr>
                    <w:rStyle w:val="PlaceholderText"/>
                    <w:rFonts w:eastAsiaTheme="minorHAnsi"/>
                  </w:rPr>
                  <w:t>or</w:t>
                </w:r>
                <w:r w:rsidR="00624198">
                  <w:rPr>
                    <w:rStyle w:val="PlaceholderText"/>
                    <w:rFonts w:eastAsiaTheme="minorHAnsi"/>
                  </w:rPr>
                  <w:t>.</w:t>
                </w:r>
              </w:sdtContent>
            </w:sdt>
          </w:p>
        </w:tc>
      </w:tr>
      <w:tr w:rsidR="009841F3" w:rsidRPr="00934EA5" w14:paraId="79FDAB06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6694A685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Contact person:</w:t>
            </w:r>
          </w:p>
        </w:tc>
        <w:tc>
          <w:tcPr>
            <w:tcW w:w="3557" w:type="pct"/>
            <w:gridSpan w:val="2"/>
            <w:vAlign w:val="center"/>
          </w:tcPr>
          <w:p w14:paraId="6FC52A89" w14:textId="0BDF4B27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r w:rsidR="00B3066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328197891"/>
                <w:placeholder>
                  <w:docPart w:val="5E52FB21E2E7422A887C24EC9E10522F"/>
                </w:placeholder>
                <w:showingPlcHdr/>
                <w:text/>
              </w:sdtPr>
              <w:sdtEndPr/>
              <w:sdtContent>
                <w:r w:rsidR="00B30664" w:rsidRPr="00B30664">
                  <w:rPr>
                    <w:rFonts w:cstheme="minorHAnsi"/>
                    <w:color w:val="7F7F7F" w:themeColor="text1" w:themeTint="80"/>
                  </w:rPr>
                  <w:t>Name of the p</w:t>
                </w:r>
                <w:r w:rsidR="00B30664" w:rsidRPr="00B30664">
                  <w:rPr>
                    <w:rStyle w:val="PlaceholderText"/>
                    <w:rFonts w:eastAsiaTheme="minorHAnsi"/>
                    <w:color w:val="7F7F7F" w:themeColor="text1" w:themeTint="80"/>
                  </w:rPr>
                  <w:t xml:space="preserve">erson </w:t>
                </w:r>
                <w:r w:rsidR="00B30664">
                  <w:rPr>
                    <w:rStyle w:val="PlaceholderText"/>
                    <w:rFonts w:eastAsiaTheme="minorHAnsi"/>
                  </w:rPr>
                  <w:t>who wil</w:t>
                </w:r>
                <w:r w:rsidR="00A207B8">
                  <w:rPr>
                    <w:rStyle w:val="PlaceholderText"/>
                    <w:rFonts w:eastAsiaTheme="minorHAnsi"/>
                  </w:rPr>
                  <w:t>l administrate the data</w:t>
                </w:r>
                <w:r w:rsidR="00B30664">
                  <w:rPr>
                    <w:rStyle w:val="PlaceholderText"/>
                    <w:rFonts w:eastAsiaTheme="minorHAnsi"/>
                  </w:rPr>
                  <w:t>.</w:t>
                </w:r>
              </w:sdtContent>
            </w:sdt>
          </w:p>
        </w:tc>
      </w:tr>
      <w:tr w:rsidR="009841F3" w:rsidRPr="00934EA5" w14:paraId="2C9A0560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1396FCB1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Telephone number:</w:t>
            </w:r>
          </w:p>
        </w:tc>
        <w:tc>
          <w:tcPr>
            <w:tcW w:w="3557" w:type="pct"/>
            <w:gridSpan w:val="2"/>
            <w:vAlign w:val="center"/>
          </w:tcPr>
          <w:p w14:paraId="2268E15A" w14:textId="6419A3AA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198544673"/>
                <w:placeholder>
                  <w:docPart w:val="B30FC4E3A18D47C4BF32DAC83B48867C"/>
                </w:placeholder>
                <w:showingPlcHdr/>
                <w:text/>
              </w:sdtPr>
              <w:sdtEndPr/>
              <w:sdtContent>
                <w:r w:rsidR="00A207B8">
                  <w:rPr>
                    <w:rStyle w:val="PlaceholderText"/>
                    <w:rFonts w:eastAsiaTheme="minorHAnsi"/>
                  </w:rPr>
                  <w:t>Of the contact person.</w:t>
                </w:r>
              </w:sdtContent>
            </w:sdt>
          </w:p>
        </w:tc>
      </w:tr>
      <w:tr w:rsidR="009841F3" w:rsidRPr="00934EA5" w14:paraId="2B066EF4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2BCCF8E3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Email address:</w:t>
            </w:r>
          </w:p>
        </w:tc>
        <w:tc>
          <w:tcPr>
            <w:tcW w:w="3557" w:type="pct"/>
            <w:gridSpan w:val="2"/>
            <w:vAlign w:val="center"/>
          </w:tcPr>
          <w:p w14:paraId="7174DB1A" w14:textId="3528AB71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816073478"/>
                <w:placeholder>
                  <w:docPart w:val="5696AC7710484D0BB842CB1E9D8A34D8"/>
                </w:placeholder>
                <w:showingPlcHdr/>
                <w:text/>
              </w:sdtPr>
              <w:sdtEndPr/>
              <w:sdtContent>
                <w:r w:rsidR="00A207B8">
                  <w:rPr>
                    <w:rStyle w:val="PlaceholderText"/>
                    <w:rFonts w:eastAsiaTheme="minorHAnsi"/>
                  </w:rPr>
                  <w:t>Of the contact person</w:t>
                </w:r>
                <w:r w:rsidR="00B30664" w:rsidRPr="00465879">
                  <w:rPr>
                    <w:rStyle w:val="PlaceholderText"/>
                    <w:rFonts w:eastAsiaTheme="minorHAnsi"/>
                  </w:rPr>
                  <w:t>.</w:t>
                </w:r>
              </w:sdtContent>
            </w:sdt>
          </w:p>
        </w:tc>
      </w:tr>
      <w:tr w:rsidR="009841F3" w:rsidRPr="00934EA5" w14:paraId="6AFA2163" w14:textId="77777777" w:rsidTr="0046389B">
        <w:trPr>
          <w:trHeight w:val="415"/>
        </w:trPr>
        <w:tc>
          <w:tcPr>
            <w:tcW w:w="5000" w:type="pct"/>
            <w:gridSpan w:val="3"/>
            <w:shd w:val="clear" w:color="auto" w:fill="D9E2F3" w:themeFill="accent1" w:themeFillTint="33"/>
            <w:vAlign w:val="bottom"/>
          </w:tcPr>
          <w:p w14:paraId="30DB5FE2" w14:textId="77777777" w:rsidR="009841F3" w:rsidRPr="00934EA5" w:rsidRDefault="009841F3" w:rsidP="0046389B">
            <w:pPr>
              <w:pStyle w:val="Heading2"/>
              <w:rPr>
                <w:rFonts w:asciiTheme="minorHAnsi" w:hAnsiTheme="minorHAnsi" w:cstheme="minorHAnsi"/>
              </w:rPr>
            </w:pPr>
            <w:r w:rsidRPr="00934EA5">
              <w:rPr>
                <w:rFonts w:asciiTheme="minorHAnsi" w:hAnsiTheme="minorHAnsi" w:cstheme="minorHAnsi"/>
                <w:sz w:val="28"/>
                <w:szCs w:val="36"/>
              </w:rPr>
              <w:t>SAmple information</w:t>
            </w:r>
          </w:p>
        </w:tc>
      </w:tr>
      <w:tr w:rsidR="009841F3" w:rsidRPr="00934EA5" w14:paraId="671BB508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18DFCD53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 xml:space="preserve">Object type: </w:t>
            </w:r>
          </w:p>
        </w:tc>
        <w:tc>
          <w:tcPr>
            <w:tcW w:w="3557" w:type="pct"/>
            <w:gridSpan w:val="2"/>
            <w:vAlign w:val="center"/>
          </w:tcPr>
          <w:p w14:paraId="5CD4B474" w14:textId="58D45CD5" w:rsidR="009841F3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46389B">
              <w:rPr>
                <w:rFonts w:cstheme="minorHAnsi"/>
                <w:sz w:val="24"/>
                <w:szCs w:val="36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36"/>
                </w:rPr>
                <w:id w:val="-75902603"/>
                <w:placeholder>
                  <w:docPart w:val="7239D2A72F484849A02FFA490AC897D9"/>
                </w:placeholder>
                <w:showingPlcHdr/>
                <w:text/>
              </w:sdtPr>
              <w:sdtEndPr/>
              <w:sdtContent>
                <w:r w:rsidR="00B30664">
                  <w:rPr>
                    <w:rStyle w:val="PlaceholderText"/>
                    <w:rFonts w:eastAsiaTheme="minorHAnsi"/>
                  </w:rPr>
                  <w:t>e.g., liquid, solid</w:t>
                </w:r>
              </w:sdtContent>
            </w:sdt>
          </w:p>
        </w:tc>
      </w:tr>
      <w:tr w:rsidR="009841F3" w:rsidRPr="00934EA5" w14:paraId="2D587C7B" w14:textId="77777777" w:rsidTr="0046389B">
        <w:trPr>
          <w:trHeight w:val="576"/>
        </w:trPr>
        <w:tc>
          <w:tcPr>
            <w:tcW w:w="1443" w:type="pct"/>
            <w:vAlign w:val="center"/>
          </w:tcPr>
          <w:p w14:paraId="2CFCED84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Size:</w:t>
            </w:r>
          </w:p>
        </w:tc>
        <w:tc>
          <w:tcPr>
            <w:tcW w:w="3557" w:type="pct"/>
            <w:gridSpan w:val="2"/>
            <w:vAlign w:val="center"/>
          </w:tcPr>
          <w:p w14:paraId="7E30B339" w14:textId="486C5F4D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99938403"/>
                <w:placeholder>
                  <w:docPart w:val="30BCC35E453742F392761766CB77A013"/>
                </w:placeholder>
                <w:showingPlcHdr/>
                <w:text/>
              </w:sdtPr>
              <w:sdtEndPr/>
              <w:sdtContent>
                <w:r w:rsidR="00B30664"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9841F3" w:rsidRPr="00934EA5" w14:paraId="58F5ED0D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36AC4E61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Weight:</w:t>
            </w:r>
          </w:p>
        </w:tc>
        <w:tc>
          <w:tcPr>
            <w:tcW w:w="3557" w:type="pct"/>
            <w:gridSpan w:val="2"/>
            <w:vAlign w:val="center"/>
          </w:tcPr>
          <w:p w14:paraId="0B47B4F6" w14:textId="24449FEF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2097518003"/>
                <w:placeholder>
                  <w:docPart w:val="4F6F472375AE4B08933C55411C3908C6"/>
                </w:placeholder>
                <w:showingPlcHdr/>
                <w:text/>
              </w:sdtPr>
              <w:sdtEndPr/>
              <w:sdtContent>
                <w:r w:rsidR="00B30664"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9841F3" w:rsidRPr="00934EA5" w14:paraId="514B2ECE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6D93E197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Number of samples:</w:t>
            </w:r>
          </w:p>
        </w:tc>
        <w:tc>
          <w:tcPr>
            <w:tcW w:w="3557" w:type="pct"/>
            <w:gridSpan w:val="2"/>
            <w:vAlign w:val="center"/>
          </w:tcPr>
          <w:p w14:paraId="5D423DD6" w14:textId="3C422F84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267070894"/>
                <w:placeholder>
                  <w:docPart w:val="38B19A7F62A94574AC475CEE2C69DDB9"/>
                </w:placeholder>
                <w:showingPlcHdr/>
                <w:text/>
              </w:sdtPr>
              <w:sdtEndPr/>
              <w:sdtContent>
                <w:r w:rsidR="00B30664"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9841F3" w:rsidRPr="00934EA5" w14:paraId="18EE827E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4C4F7C89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Hazardous:</w:t>
            </w:r>
          </w:p>
        </w:tc>
        <w:tc>
          <w:tcPr>
            <w:tcW w:w="1760" w:type="pct"/>
            <w:vAlign w:val="center"/>
          </w:tcPr>
          <w:p w14:paraId="20697C99" w14:textId="183C9A21" w:rsidR="009841F3" w:rsidRPr="00934EA5" w:rsidRDefault="009841F3" w:rsidP="0046389B">
            <w:pPr>
              <w:jc w:val="center"/>
              <w:rPr>
                <w:rFonts w:cstheme="minorHAnsi"/>
                <w:sz w:val="22"/>
                <w:szCs w:val="32"/>
              </w:rPr>
            </w:pPr>
            <w:r w:rsidRPr="00934EA5">
              <w:rPr>
                <w:rFonts w:cstheme="minorHAnsi"/>
                <w:sz w:val="22"/>
                <w:szCs w:val="32"/>
              </w:rPr>
              <w:t xml:space="preserve">Yes </w:t>
            </w:r>
            <w:sdt>
              <w:sdtPr>
                <w:rPr>
                  <w:rFonts w:cstheme="minorHAnsi"/>
                  <w:sz w:val="22"/>
                  <w:szCs w:val="32"/>
                </w:rPr>
                <w:id w:val="-102961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A89">
                  <w:rPr>
                    <w:rFonts w:ascii="MS Gothic" w:eastAsia="MS Gothic" w:hAnsi="MS Gothic" w:cstheme="minorHAnsi" w:hint="eastAsia"/>
                    <w:sz w:val="22"/>
                    <w:szCs w:val="32"/>
                  </w:rPr>
                  <w:t>☐</w:t>
                </w:r>
              </w:sdtContent>
            </w:sdt>
          </w:p>
        </w:tc>
        <w:tc>
          <w:tcPr>
            <w:tcW w:w="1797" w:type="pct"/>
            <w:vAlign w:val="center"/>
          </w:tcPr>
          <w:p w14:paraId="09DDB17B" w14:textId="77777777" w:rsidR="009841F3" w:rsidRPr="00934EA5" w:rsidRDefault="009841F3" w:rsidP="0046389B">
            <w:pPr>
              <w:jc w:val="center"/>
              <w:rPr>
                <w:rFonts w:cstheme="minorHAnsi"/>
                <w:sz w:val="22"/>
                <w:szCs w:val="32"/>
              </w:rPr>
            </w:pPr>
            <w:r w:rsidRPr="00934EA5">
              <w:rPr>
                <w:rFonts w:cstheme="minorHAnsi"/>
                <w:sz w:val="22"/>
                <w:szCs w:val="32"/>
              </w:rPr>
              <w:t xml:space="preserve">No </w:t>
            </w:r>
            <w:sdt>
              <w:sdtPr>
                <w:rPr>
                  <w:rFonts w:cstheme="minorHAnsi"/>
                  <w:sz w:val="22"/>
                  <w:szCs w:val="32"/>
                </w:rPr>
                <w:id w:val="1815133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5">
                  <w:rPr>
                    <w:rFonts w:ascii="Segoe UI Symbol" w:eastAsia="MS Gothic" w:hAnsi="Segoe UI Symbol" w:cs="Segoe UI Symbol"/>
                    <w:sz w:val="22"/>
                    <w:szCs w:val="32"/>
                  </w:rPr>
                  <w:t>☐</w:t>
                </w:r>
              </w:sdtContent>
            </w:sdt>
          </w:p>
        </w:tc>
      </w:tr>
      <w:tr w:rsidR="009841F3" w:rsidRPr="00934EA5" w14:paraId="696F9B5F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1110E834" w14:textId="77777777" w:rsidR="009841F3" w:rsidRPr="00934EA5" w:rsidRDefault="009841F3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Fixation:</w:t>
            </w:r>
          </w:p>
        </w:tc>
        <w:tc>
          <w:tcPr>
            <w:tcW w:w="1760" w:type="pct"/>
            <w:vAlign w:val="center"/>
          </w:tcPr>
          <w:p w14:paraId="50A8D0DB" w14:textId="77777777" w:rsidR="009841F3" w:rsidRPr="00934EA5" w:rsidRDefault="009841F3" w:rsidP="0046389B">
            <w:pPr>
              <w:jc w:val="center"/>
              <w:rPr>
                <w:rFonts w:cstheme="minorHAnsi"/>
                <w:sz w:val="22"/>
                <w:szCs w:val="32"/>
              </w:rPr>
            </w:pPr>
            <w:r w:rsidRPr="00934EA5">
              <w:rPr>
                <w:rFonts w:cstheme="minorHAnsi"/>
                <w:sz w:val="22"/>
                <w:szCs w:val="32"/>
              </w:rPr>
              <w:t xml:space="preserve">Possible </w:t>
            </w:r>
            <w:sdt>
              <w:sdtPr>
                <w:rPr>
                  <w:rFonts w:cstheme="minorHAnsi"/>
                  <w:sz w:val="22"/>
                  <w:szCs w:val="32"/>
                </w:rPr>
                <w:id w:val="-204397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5">
                  <w:rPr>
                    <w:rFonts w:ascii="Segoe UI Symbol" w:eastAsia="MS Gothic" w:hAnsi="Segoe UI Symbol" w:cs="Segoe UI Symbol"/>
                    <w:sz w:val="22"/>
                    <w:szCs w:val="32"/>
                  </w:rPr>
                  <w:t>☐</w:t>
                </w:r>
              </w:sdtContent>
            </w:sdt>
          </w:p>
        </w:tc>
        <w:tc>
          <w:tcPr>
            <w:tcW w:w="1797" w:type="pct"/>
            <w:vAlign w:val="center"/>
          </w:tcPr>
          <w:p w14:paraId="776143B6" w14:textId="77777777" w:rsidR="009841F3" w:rsidRPr="00934EA5" w:rsidRDefault="009841F3" w:rsidP="0046389B">
            <w:pPr>
              <w:jc w:val="center"/>
              <w:rPr>
                <w:rFonts w:cstheme="minorHAnsi"/>
                <w:sz w:val="22"/>
                <w:szCs w:val="32"/>
              </w:rPr>
            </w:pPr>
            <w:r w:rsidRPr="00934EA5">
              <w:rPr>
                <w:rFonts w:cstheme="minorHAnsi"/>
                <w:sz w:val="22"/>
                <w:szCs w:val="32"/>
              </w:rPr>
              <w:t xml:space="preserve">Not possible </w:t>
            </w:r>
            <w:sdt>
              <w:sdtPr>
                <w:rPr>
                  <w:rFonts w:cstheme="minorHAnsi"/>
                  <w:sz w:val="22"/>
                  <w:szCs w:val="32"/>
                </w:rPr>
                <w:id w:val="173280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5">
                  <w:rPr>
                    <w:rFonts w:ascii="Segoe UI Symbol" w:eastAsia="MS Gothic" w:hAnsi="Segoe UI Symbol" w:cs="Segoe UI Symbol"/>
                    <w:sz w:val="22"/>
                    <w:szCs w:val="32"/>
                  </w:rPr>
                  <w:t>☐</w:t>
                </w:r>
              </w:sdtContent>
            </w:sdt>
          </w:p>
        </w:tc>
      </w:tr>
      <w:tr w:rsidR="009841F3" w:rsidRPr="00934EA5" w14:paraId="335FA2D2" w14:textId="77777777" w:rsidTr="0046389B">
        <w:trPr>
          <w:trHeight w:val="591"/>
        </w:trPr>
        <w:tc>
          <w:tcPr>
            <w:tcW w:w="1443" w:type="pct"/>
            <w:vAlign w:val="center"/>
          </w:tcPr>
          <w:p w14:paraId="79A867E5" w14:textId="2DA42879" w:rsidR="009841F3" w:rsidRPr="00934EA5" w:rsidRDefault="00973A92" w:rsidP="0046389B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Field of Science</w:t>
            </w:r>
            <w:r w:rsidR="009841F3" w:rsidRPr="00934EA5">
              <w:rPr>
                <w:rFonts w:cstheme="minorHAnsi"/>
                <w:sz w:val="24"/>
                <w:szCs w:val="36"/>
              </w:rPr>
              <w:t>:</w:t>
            </w:r>
          </w:p>
        </w:tc>
        <w:tc>
          <w:tcPr>
            <w:tcW w:w="3557" w:type="pct"/>
            <w:gridSpan w:val="2"/>
            <w:vAlign w:val="center"/>
          </w:tcPr>
          <w:p w14:paraId="4CA6BAF8" w14:textId="128747A2" w:rsidR="009841F3" w:rsidRPr="00934EA5" w:rsidRDefault="0046389B" w:rsidP="0046389B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910068434"/>
                <w:placeholder>
                  <w:docPart w:val="C409F6ACE39342A491461CD1346AC59D"/>
                </w:placeholder>
                <w:showingPlcHdr/>
                <w:text/>
              </w:sdtPr>
              <w:sdtEndPr/>
              <w:sdtContent>
                <w:r w:rsidR="00B30664">
                  <w:rPr>
                    <w:rStyle w:val="PlaceholderText"/>
                    <w:rFonts w:eastAsiaTheme="minorHAnsi"/>
                  </w:rPr>
                  <w:t>e.g., Food Science.</w:t>
                </w:r>
              </w:sdtContent>
            </w:sdt>
          </w:p>
        </w:tc>
      </w:tr>
    </w:tbl>
    <w:tbl>
      <w:tblPr>
        <w:tblpPr w:leftFromText="180" w:rightFromText="180" w:vertAnchor="page" w:horzAnchor="margin" w:tblpY="3106"/>
        <w:tblOverlap w:val="never"/>
        <w:tblW w:w="926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694"/>
        <w:gridCol w:w="6571"/>
      </w:tblGrid>
      <w:tr w:rsidR="0046389B" w:rsidRPr="00934EA5" w14:paraId="4CCE1AD4" w14:textId="77777777" w:rsidTr="0046389B">
        <w:trPr>
          <w:trHeight w:val="309"/>
        </w:trPr>
        <w:tc>
          <w:tcPr>
            <w:tcW w:w="5000" w:type="pct"/>
            <w:gridSpan w:val="2"/>
            <w:shd w:val="clear" w:color="auto" w:fill="D9E2F3" w:themeFill="accent1" w:themeFillTint="33"/>
            <w:vAlign w:val="bottom"/>
          </w:tcPr>
          <w:p w14:paraId="31D17DA6" w14:textId="77777777" w:rsidR="0046389B" w:rsidRPr="00934EA5" w:rsidRDefault="0046389B" w:rsidP="0046389B">
            <w:pPr>
              <w:pStyle w:val="Heading2"/>
              <w:rPr>
                <w:rFonts w:asciiTheme="minorHAnsi" w:hAnsiTheme="minorHAnsi" w:cstheme="minorHAnsi"/>
              </w:rPr>
            </w:pPr>
            <w:r w:rsidRPr="00934EA5">
              <w:rPr>
                <w:rFonts w:asciiTheme="minorHAnsi" w:hAnsiTheme="minorHAnsi" w:cstheme="minorHAnsi"/>
                <w:sz w:val="28"/>
                <w:szCs w:val="36"/>
              </w:rPr>
              <w:t>Application area</w:t>
            </w:r>
          </w:p>
        </w:tc>
      </w:tr>
      <w:tr w:rsidR="0046389B" w:rsidRPr="00934EA5" w14:paraId="3DD38784" w14:textId="77777777" w:rsidTr="0046389B">
        <w:trPr>
          <w:trHeight w:val="441"/>
        </w:trPr>
        <w:tc>
          <w:tcPr>
            <w:tcW w:w="1454" w:type="pct"/>
            <w:vAlign w:val="center"/>
          </w:tcPr>
          <w:p w14:paraId="19E80279" w14:textId="77777777" w:rsidR="0046389B" w:rsidRPr="00934EA5" w:rsidRDefault="0046389B" w:rsidP="0046389B">
            <w:pPr>
              <w:jc w:val="center"/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 xml:space="preserve">Academic </w:t>
            </w:r>
            <w:sdt>
              <w:sdtPr>
                <w:rPr>
                  <w:rFonts w:cstheme="minorHAnsi"/>
                  <w:sz w:val="24"/>
                  <w:szCs w:val="36"/>
                </w:rPr>
                <w:alias w:val="check_academic"/>
                <w:tag w:val="check_academic"/>
                <w:id w:val="-131586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5">
                  <w:rPr>
                    <w:rFonts w:ascii="Segoe UI Symbol" w:eastAsia="MS Gothic" w:hAnsi="Segoe UI Symbol" w:cs="Segoe UI Symbol"/>
                    <w:sz w:val="24"/>
                    <w:szCs w:val="36"/>
                  </w:rPr>
                  <w:t>☐</w:t>
                </w:r>
              </w:sdtContent>
            </w:sdt>
          </w:p>
          <w:p w14:paraId="74B38C0F" w14:textId="77777777" w:rsidR="0046389B" w:rsidRPr="00934EA5" w:rsidRDefault="0046389B" w:rsidP="0046389B">
            <w:pPr>
              <w:jc w:val="center"/>
              <w:rPr>
                <w:rFonts w:cstheme="minorHAnsi"/>
                <w:sz w:val="24"/>
                <w:szCs w:val="36"/>
              </w:rPr>
            </w:pPr>
          </w:p>
        </w:tc>
        <w:tc>
          <w:tcPr>
            <w:tcW w:w="3546" w:type="pct"/>
            <w:vAlign w:val="center"/>
          </w:tcPr>
          <w:p w14:paraId="27110CD1" w14:textId="77777777" w:rsidR="0046389B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University and institute name:</w:t>
            </w:r>
          </w:p>
          <w:p w14:paraId="54258105" w14:textId="5628E71B" w:rsidR="0046389B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46389B">
              <w:rPr>
                <w:rFonts w:cstheme="minorHAnsi"/>
                <w:sz w:val="24"/>
                <w:szCs w:val="36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36"/>
                </w:rPr>
                <w:id w:val="-766460675"/>
                <w:placeholder>
                  <w:docPart w:val="AA0926F0382C4C77AC804157636D0487"/>
                </w:placeholder>
                <w:showingPlcHdr/>
                <w:text/>
              </w:sdtPr>
              <w:sdtEndPr/>
              <w:sdtContent>
                <w:r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46389B" w:rsidRPr="00934EA5" w14:paraId="31E1D044" w14:textId="77777777" w:rsidTr="0046389B">
        <w:trPr>
          <w:trHeight w:val="430"/>
        </w:trPr>
        <w:tc>
          <w:tcPr>
            <w:tcW w:w="1454" w:type="pct"/>
            <w:vAlign w:val="center"/>
          </w:tcPr>
          <w:p w14:paraId="77029F9A" w14:textId="77777777" w:rsidR="0046389B" w:rsidRPr="00934EA5" w:rsidRDefault="0046389B" w:rsidP="0046389B">
            <w:pPr>
              <w:jc w:val="center"/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 xml:space="preserve">Industry </w:t>
            </w:r>
            <w:sdt>
              <w:sdtPr>
                <w:rPr>
                  <w:rFonts w:cstheme="minorHAnsi"/>
                  <w:sz w:val="24"/>
                  <w:szCs w:val="36"/>
                </w:rPr>
                <w:alias w:val="check_industry"/>
                <w:tag w:val="check_industry"/>
                <w:id w:val="-1717199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5">
                  <w:rPr>
                    <w:rFonts w:ascii="Segoe UI Symbol" w:eastAsia="MS Gothic" w:hAnsi="Segoe UI Symbol" w:cs="Segoe UI Symbol"/>
                    <w:sz w:val="24"/>
                    <w:szCs w:val="36"/>
                  </w:rPr>
                  <w:t>☐</w:t>
                </w:r>
              </w:sdtContent>
            </w:sdt>
          </w:p>
          <w:p w14:paraId="3AB1D02E" w14:textId="77777777" w:rsidR="0046389B" w:rsidRPr="00934EA5" w:rsidRDefault="0046389B" w:rsidP="0046389B">
            <w:pPr>
              <w:jc w:val="center"/>
              <w:rPr>
                <w:rFonts w:cstheme="minorHAnsi"/>
                <w:sz w:val="24"/>
                <w:szCs w:val="36"/>
              </w:rPr>
            </w:pPr>
          </w:p>
        </w:tc>
        <w:tc>
          <w:tcPr>
            <w:tcW w:w="3546" w:type="pct"/>
            <w:vAlign w:val="center"/>
          </w:tcPr>
          <w:p w14:paraId="528C4AA7" w14:textId="77777777" w:rsidR="0046389B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Company name:</w:t>
            </w:r>
          </w:p>
          <w:p w14:paraId="6B18CF9E" w14:textId="58A195A1" w:rsidR="0046389B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46389B">
              <w:rPr>
                <w:rFonts w:cstheme="minorHAnsi"/>
                <w:sz w:val="24"/>
                <w:szCs w:val="36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36"/>
                </w:rPr>
                <w:id w:val="-207107805"/>
                <w:placeholder>
                  <w:docPart w:val="AA0926F0382C4C77AC804157636D0487"/>
                </w:placeholder>
                <w:showingPlcHdr/>
                <w:text/>
              </w:sdtPr>
              <w:sdtEndPr/>
              <w:sdtContent>
                <w:r w:rsidR="00451C98"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46389B" w:rsidRPr="00934EA5" w14:paraId="0EA4B937" w14:textId="77777777" w:rsidTr="0046389B">
        <w:trPr>
          <w:trHeight w:val="430"/>
        </w:trPr>
        <w:tc>
          <w:tcPr>
            <w:tcW w:w="1454" w:type="pct"/>
            <w:vAlign w:val="center"/>
          </w:tcPr>
          <w:p w14:paraId="3EFFA1E3" w14:textId="77777777" w:rsidR="0046389B" w:rsidRPr="00934EA5" w:rsidRDefault="0046389B" w:rsidP="0046389B">
            <w:pPr>
              <w:jc w:val="center"/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 xml:space="preserve">Other </w:t>
            </w:r>
            <w:sdt>
              <w:sdtPr>
                <w:rPr>
                  <w:rFonts w:cstheme="minorHAnsi"/>
                  <w:sz w:val="24"/>
                  <w:szCs w:val="36"/>
                </w:rPr>
                <w:alias w:val="check_other"/>
                <w:tag w:val="check_other"/>
                <w:id w:val="-116385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5">
                  <w:rPr>
                    <w:rFonts w:ascii="Segoe UI Symbol" w:eastAsia="MS Gothic" w:hAnsi="Segoe UI Symbol" w:cs="Segoe UI Symbol"/>
                    <w:sz w:val="24"/>
                    <w:szCs w:val="36"/>
                  </w:rPr>
                  <w:t>☐</w:t>
                </w:r>
              </w:sdtContent>
            </w:sdt>
          </w:p>
          <w:p w14:paraId="6FF24B7E" w14:textId="77777777" w:rsidR="0046389B" w:rsidRPr="00934EA5" w:rsidRDefault="0046389B" w:rsidP="0046389B">
            <w:pPr>
              <w:jc w:val="center"/>
              <w:rPr>
                <w:rFonts w:cstheme="minorHAnsi"/>
                <w:sz w:val="24"/>
                <w:szCs w:val="36"/>
              </w:rPr>
            </w:pPr>
          </w:p>
        </w:tc>
        <w:tc>
          <w:tcPr>
            <w:tcW w:w="3546" w:type="pct"/>
            <w:vAlign w:val="center"/>
          </w:tcPr>
          <w:p w14:paraId="3D470C4C" w14:textId="77777777" w:rsidR="0046389B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934EA5">
              <w:rPr>
                <w:rFonts w:cstheme="minorHAnsi"/>
                <w:sz w:val="24"/>
                <w:szCs w:val="36"/>
              </w:rPr>
              <w:t>Comment:</w:t>
            </w:r>
          </w:p>
          <w:p w14:paraId="69AF8C42" w14:textId="00BA003F" w:rsidR="0046389B" w:rsidRPr="00934EA5" w:rsidRDefault="0046389B" w:rsidP="0046389B">
            <w:pPr>
              <w:rPr>
                <w:rFonts w:cstheme="minorHAnsi"/>
                <w:sz w:val="24"/>
                <w:szCs w:val="36"/>
              </w:rPr>
            </w:pPr>
            <w:r w:rsidRPr="0046389B">
              <w:rPr>
                <w:rFonts w:cstheme="minorHAnsi"/>
                <w:sz w:val="24"/>
                <w:szCs w:val="36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36"/>
                </w:rPr>
                <w:id w:val="-874840002"/>
                <w:placeholder>
                  <w:docPart w:val="AA0926F0382C4C77AC804157636D0487"/>
                </w:placeholder>
                <w:showingPlcHdr/>
                <w:text/>
              </w:sdtPr>
              <w:sdtEndPr/>
              <w:sdtContent>
                <w:r w:rsidR="00451C98"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331D3E8A" w14:textId="14B25B84" w:rsidR="00E40716" w:rsidRPr="00934EA5" w:rsidRDefault="00E40716" w:rsidP="009F1D82">
      <w:pPr>
        <w:rPr>
          <w:rFonts w:cstheme="minorHAnsi"/>
          <w:b/>
          <w:bCs/>
          <w:sz w:val="28"/>
          <w:szCs w:val="40"/>
        </w:rPr>
      </w:pPr>
    </w:p>
    <w:p w14:paraId="196D9106" w14:textId="1B616441" w:rsidR="00344D20" w:rsidRDefault="00344D20" w:rsidP="00AF329A">
      <w:pPr>
        <w:jc w:val="center"/>
        <w:rPr>
          <w:b/>
          <w:bCs/>
          <w:sz w:val="28"/>
          <w:szCs w:val="40"/>
        </w:rPr>
      </w:pPr>
    </w:p>
    <w:tbl>
      <w:tblPr>
        <w:tblpPr w:leftFromText="180" w:rightFromText="180" w:vertAnchor="page" w:horzAnchor="margin" w:tblpXSpec="center" w:tblpY="1171"/>
        <w:tblW w:w="4957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674"/>
        <w:gridCol w:w="6591"/>
      </w:tblGrid>
      <w:tr w:rsidR="00B44624" w:rsidRPr="00934EA5" w14:paraId="7DFEB7E6" w14:textId="77777777" w:rsidTr="00B44624">
        <w:trPr>
          <w:trHeight w:val="415"/>
        </w:trPr>
        <w:tc>
          <w:tcPr>
            <w:tcW w:w="5000" w:type="pct"/>
            <w:gridSpan w:val="2"/>
            <w:shd w:val="clear" w:color="auto" w:fill="D9E2F3" w:themeFill="accent1" w:themeFillTint="33"/>
            <w:vAlign w:val="bottom"/>
          </w:tcPr>
          <w:p w14:paraId="3A0F74C0" w14:textId="719F129F" w:rsidR="00B44624" w:rsidRPr="00934EA5" w:rsidRDefault="00B44624" w:rsidP="00B44624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8"/>
                <w:szCs w:val="36"/>
              </w:rPr>
              <w:lastRenderedPageBreak/>
              <w:t>Appointment</w:t>
            </w:r>
            <w:r w:rsidRPr="00934EA5">
              <w:rPr>
                <w:rFonts w:asciiTheme="minorHAnsi" w:hAnsiTheme="minorHAnsi" w:cstheme="minorHAnsi"/>
                <w:sz w:val="28"/>
                <w:szCs w:val="36"/>
              </w:rPr>
              <w:t xml:space="preserve"> information</w:t>
            </w:r>
          </w:p>
        </w:tc>
      </w:tr>
      <w:tr w:rsidR="00B44624" w:rsidRPr="00934EA5" w14:paraId="1BEEE5A9" w14:textId="77777777" w:rsidTr="00B44624">
        <w:trPr>
          <w:trHeight w:val="591"/>
        </w:trPr>
        <w:tc>
          <w:tcPr>
            <w:tcW w:w="1443" w:type="pct"/>
            <w:vAlign w:val="center"/>
          </w:tcPr>
          <w:p w14:paraId="2FE1DDB4" w14:textId="3AD37D8B" w:rsidR="00B44624" w:rsidRPr="00934EA5" w:rsidRDefault="00B44624" w:rsidP="00B44624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Preferred date</w:t>
            </w:r>
            <w:r w:rsidRPr="00934EA5">
              <w:rPr>
                <w:rFonts w:cstheme="minorHAnsi"/>
                <w:sz w:val="24"/>
                <w:szCs w:val="36"/>
              </w:rPr>
              <w:t xml:space="preserve">: </w:t>
            </w:r>
          </w:p>
        </w:tc>
        <w:tc>
          <w:tcPr>
            <w:tcW w:w="3557" w:type="pct"/>
            <w:vAlign w:val="center"/>
          </w:tcPr>
          <w:p w14:paraId="070312A5" w14:textId="7D3F1082" w:rsidR="00B44624" w:rsidRPr="00934EA5" w:rsidRDefault="00B44624" w:rsidP="00B44624">
            <w:pPr>
              <w:rPr>
                <w:rFonts w:cstheme="minorHAnsi"/>
                <w:sz w:val="24"/>
                <w:szCs w:val="36"/>
              </w:rPr>
            </w:pPr>
            <w:r w:rsidRPr="0046389B">
              <w:rPr>
                <w:rFonts w:cstheme="minorHAnsi"/>
                <w:sz w:val="24"/>
                <w:szCs w:val="36"/>
              </w:rPr>
              <w:t xml:space="preserve"> </w:t>
            </w:r>
            <w:r w:rsidR="004834B8">
              <w:rPr>
                <w:rFonts w:cstheme="minorHAnsi"/>
                <w:sz w:val="24"/>
                <w:szCs w:val="36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36"/>
                </w:rPr>
                <w:id w:val="-2006198727"/>
                <w:placeholder>
                  <w:docPart w:val="AF303825F2794F5DA9F9909690090A79"/>
                </w:placeholder>
                <w:showingPlcHdr/>
                <w:text/>
              </w:sdtPr>
              <w:sdtEndPr/>
              <w:sdtContent>
                <w:r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B44624" w:rsidRPr="00934EA5" w14:paraId="76AE68A2" w14:textId="77777777" w:rsidTr="00B44624">
        <w:trPr>
          <w:trHeight w:val="576"/>
        </w:trPr>
        <w:tc>
          <w:tcPr>
            <w:tcW w:w="1443" w:type="pct"/>
            <w:vAlign w:val="center"/>
          </w:tcPr>
          <w:p w14:paraId="36ED5432" w14:textId="3BEFF636" w:rsidR="00B44624" w:rsidRPr="00934EA5" w:rsidRDefault="00657FB3" w:rsidP="00B44624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Preferred time</w:t>
            </w:r>
            <w:r w:rsidR="00B44624" w:rsidRPr="00934EA5">
              <w:rPr>
                <w:rFonts w:cstheme="minorHAnsi"/>
                <w:sz w:val="24"/>
                <w:szCs w:val="36"/>
              </w:rPr>
              <w:t>:</w:t>
            </w:r>
          </w:p>
        </w:tc>
        <w:tc>
          <w:tcPr>
            <w:tcW w:w="3557" w:type="pct"/>
            <w:vAlign w:val="center"/>
          </w:tcPr>
          <w:p w14:paraId="49C3C6CC" w14:textId="17DC65EE" w:rsidR="00B44624" w:rsidRPr="00934EA5" w:rsidRDefault="00B44624" w:rsidP="00B44624">
            <w:pPr>
              <w:rPr>
                <w:rFonts w:cstheme="minorHAnsi"/>
              </w:rPr>
            </w:pPr>
            <w:r w:rsidRPr="0046389B">
              <w:rPr>
                <w:rFonts w:cstheme="minorHAnsi"/>
              </w:rPr>
              <w:t xml:space="preserve"> </w:t>
            </w:r>
            <w:r w:rsidR="004834B8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432191773"/>
                <w:placeholder>
                  <w:docPart w:val="04BE26AE98154204B0012238BCB75C97"/>
                </w:placeholder>
                <w:showingPlcHdr/>
                <w:text/>
              </w:sdtPr>
              <w:sdtEndPr/>
              <w:sdtContent>
                <w:r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657FB3" w:rsidRPr="00934EA5" w14:paraId="0DB33B7E" w14:textId="77777777" w:rsidTr="00B44624">
        <w:trPr>
          <w:trHeight w:val="576"/>
        </w:trPr>
        <w:tc>
          <w:tcPr>
            <w:tcW w:w="1443" w:type="pct"/>
            <w:vAlign w:val="center"/>
          </w:tcPr>
          <w:p w14:paraId="29F1FF53" w14:textId="183680C2" w:rsidR="00657FB3" w:rsidRDefault="00973A92" w:rsidP="00B44624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isit</w:t>
            </w:r>
            <w:r w:rsidR="004834B8">
              <w:rPr>
                <w:rFonts w:cstheme="minorHAnsi"/>
                <w:sz w:val="24"/>
                <w:szCs w:val="36"/>
              </w:rPr>
              <w:t>or’s</w:t>
            </w:r>
            <w:r>
              <w:rPr>
                <w:rFonts w:cstheme="minorHAnsi"/>
                <w:sz w:val="24"/>
                <w:szCs w:val="36"/>
              </w:rPr>
              <w:t xml:space="preserve"> name</w:t>
            </w:r>
            <w:r w:rsidR="004834B8">
              <w:rPr>
                <w:rFonts w:cstheme="minorHAnsi"/>
                <w:sz w:val="24"/>
                <w:szCs w:val="36"/>
              </w:rPr>
              <w:t>:</w:t>
            </w:r>
          </w:p>
        </w:tc>
        <w:tc>
          <w:tcPr>
            <w:tcW w:w="3557" w:type="pct"/>
            <w:vAlign w:val="center"/>
          </w:tcPr>
          <w:p w14:paraId="43DCEE6A" w14:textId="569CB8C6" w:rsidR="00657FB3" w:rsidRPr="0046389B" w:rsidRDefault="004834B8" w:rsidP="00B4462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256633032"/>
                <w:placeholder>
                  <w:docPart w:val="CFFBE942F27344D2A92739270B5B8748"/>
                </w:placeholder>
                <w:showingPlcHdr/>
                <w:text/>
              </w:sdtPr>
              <w:sdtEndPr/>
              <w:sdtContent>
                <w:r w:rsidR="00BE4D9D">
                  <w:rPr>
                    <w:rStyle w:val="PlaceholderText"/>
                    <w:rFonts w:eastAsiaTheme="minorHAnsi"/>
                  </w:rPr>
                  <w:t>If it is not the contact person</w:t>
                </w:r>
                <w:r w:rsidRPr="00465879">
                  <w:rPr>
                    <w:rStyle w:val="PlaceholderText"/>
                    <w:rFonts w:eastAsiaTheme="minorHAnsi"/>
                  </w:rPr>
                  <w:t>.</w:t>
                </w:r>
              </w:sdtContent>
            </w:sdt>
          </w:p>
        </w:tc>
      </w:tr>
      <w:tr w:rsidR="00973A92" w:rsidRPr="00934EA5" w14:paraId="6C138B69" w14:textId="77777777" w:rsidTr="00B44624">
        <w:trPr>
          <w:trHeight w:val="576"/>
        </w:trPr>
        <w:tc>
          <w:tcPr>
            <w:tcW w:w="1443" w:type="pct"/>
            <w:vAlign w:val="center"/>
          </w:tcPr>
          <w:p w14:paraId="59F1EDE0" w14:textId="52D578DB" w:rsidR="00973A92" w:rsidRDefault="00973A92" w:rsidP="00B44624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Email address:</w:t>
            </w:r>
          </w:p>
        </w:tc>
        <w:tc>
          <w:tcPr>
            <w:tcW w:w="3557" w:type="pct"/>
            <w:vAlign w:val="center"/>
          </w:tcPr>
          <w:p w14:paraId="313F7FB8" w14:textId="5C90D46E" w:rsidR="00973A92" w:rsidRPr="0046389B" w:rsidRDefault="004834B8" w:rsidP="00B4462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1986507540"/>
                <w:placeholder>
                  <w:docPart w:val="86D657296F634BB29623D7E3BA67CDD2"/>
                </w:placeholder>
                <w:showingPlcHdr/>
                <w:text/>
              </w:sdtPr>
              <w:sdtEndPr/>
              <w:sdtContent>
                <w:r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973A92" w:rsidRPr="00934EA5" w14:paraId="4575E88D" w14:textId="77777777" w:rsidTr="00B44624">
        <w:trPr>
          <w:trHeight w:val="576"/>
        </w:trPr>
        <w:tc>
          <w:tcPr>
            <w:tcW w:w="1443" w:type="pct"/>
            <w:vAlign w:val="center"/>
          </w:tcPr>
          <w:p w14:paraId="2011C655" w14:textId="7E9B5691" w:rsidR="00973A92" w:rsidRDefault="00973A92" w:rsidP="00B44624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Phone number:</w:t>
            </w:r>
          </w:p>
        </w:tc>
        <w:tc>
          <w:tcPr>
            <w:tcW w:w="3557" w:type="pct"/>
            <w:vAlign w:val="center"/>
          </w:tcPr>
          <w:p w14:paraId="64F27B6D" w14:textId="1828494D" w:rsidR="00973A92" w:rsidRPr="0046389B" w:rsidRDefault="004834B8" w:rsidP="00B4462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id w:val="-1031639385"/>
                <w:placeholder>
                  <w:docPart w:val="3679223E2637429E8EDD8C83555F4AE9"/>
                </w:placeholder>
                <w:showingPlcHdr/>
                <w:text/>
              </w:sdtPr>
              <w:sdtEndPr/>
              <w:sdtContent>
                <w:r w:rsidRPr="00465879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4834B8" w:rsidRPr="00934EA5" w14:paraId="33F2BEB0" w14:textId="77777777" w:rsidTr="00B44624">
        <w:trPr>
          <w:trHeight w:val="576"/>
        </w:trPr>
        <w:tc>
          <w:tcPr>
            <w:tcW w:w="1443" w:type="pct"/>
            <w:vAlign w:val="center"/>
          </w:tcPr>
          <w:p w14:paraId="01B62141" w14:textId="1683B15B" w:rsidR="004834B8" w:rsidRDefault="004834B8" w:rsidP="00B44624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Date of application:</w:t>
            </w:r>
          </w:p>
        </w:tc>
        <w:tc>
          <w:tcPr>
            <w:tcW w:w="3557" w:type="pct"/>
            <w:vAlign w:val="center"/>
          </w:tcPr>
          <w:p w14:paraId="43266B64" w14:textId="77693C24" w:rsidR="004834B8" w:rsidRDefault="004834B8" w:rsidP="00B4462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id w:val="-1188818759"/>
                <w:placeholder>
                  <w:docPart w:val="BD669581563F42BA87938E03ABF83879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65879">
                  <w:rPr>
                    <w:rStyle w:val="PlaceholderText"/>
                    <w:rFonts w:eastAsiaTheme="minorHAnsi"/>
                  </w:rPr>
                  <w:t>Click or tap to enter a date.</w:t>
                </w:r>
              </w:sdtContent>
            </w:sdt>
          </w:p>
        </w:tc>
      </w:tr>
    </w:tbl>
    <w:p w14:paraId="76D99958" w14:textId="14DCB18B" w:rsidR="00344D20" w:rsidRDefault="00344D20" w:rsidP="004834B8">
      <w:pPr>
        <w:rPr>
          <w:b/>
          <w:bCs/>
          <w:sz w:val="28"/>
          <w:szCs w:val="40"/>
        </w:rPr>
      </w:pPr>
    </w:p>
    <w:tbl>
      <w:tblPr>
        <w:tblpPr w:leftFromText="180" w:rightFromText="180" w:vertAnchor="page" w:horzAnchor="margin" w:tblpY="6046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9345"/>
      </w:tblGrid>
      <w:tr w:rsidR="00076BD6" w:rsidRPr="00934EA5" w14:paraId="6F339236" w14:textId="77777777" w:rsidTr="00451C98">
        <w:trPr>
          <w:trHeight w:val="415"/>
        </w:trPr>
        <w:tc>
          <w:tcPr>
            <w:tcW w:w="5000" w:type="pct"/>
            <w:shd w:val="clear" w:color="auto" w:fill="D9E2F3" w:themeFill="accent1" w:themeFillTint="33"/>
            <w:vAlign w:val="bottom"/>
          </w:tcPr>
          <w:p w14:paraId="594961A3" w14:textId="49793240" w:rsidR="00076BD6" w:rsidRPr="00934EA5" w:rsidRDefault="00076BD6" w:rsidP="00076BD6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8"/>
                <w:szCs w:val="36"/>
              </w:rPr>
              <w:t>Additional</w:t>
            </w:r>
            <w:r w:rsidRPr="00934EA5">
              <w:rPr>
                <w:rFonts w:asciiTheme="minorHAnsi" w:hAnsiTheme="minorHAnsi" w:cstheme="minorHAnsi"/>
                <w:sz w:val="28"/>
                <w:szCs w:val="36"/>
              </w:rPr>
              <w:t xml:space="preserve"> information</w:t>
            </w:r>
          </w:p>
        </w:tc>
      </w:tr>
      <w:tr w:rsidR="00076BD6" w:rsidRPr="00934EA5" w14:paraId="303DD612" w14:textId="77777777" w:rsidTr="00451C98">
        <w:trPr>
          <w:trHeight w:val="902"/>
        </w:trPr>
        <w:tc>
          <w:tcPr>
            <w:tcW w:w="5000" w:type="pct"/>
            <w:vAlign w:val="center"/>
          </w:tcPr>
          <w:p w14:paraId="6433BF46" w14:textId="51BCCB8B" w:rsidR="00076BD6" w:rsidRPr="00934EA5" w:rsidRDefault="00076BD6" w:rsidP="00076BD6">
            <w:pPr>
              <w:rPr>
                <w:rFonts w:cstheme="minorHAnsi"/>
                <w:sz w:val="24"/>
                <w:szCs w:val="36"/>
              </w:rPr>
            </w:pPr>
            <w:r w:rsidRPr="0046389B">
              <w:rPr>
                <w:rFonts w:cstheme="minorHAnsi"/>
                <w:sz w:val="24"/>
                <w:szCs w:val="36"/>
              </w:rPr>
              <w:t xml:space="preserve"> </w:t>
            </w:r>
            <w:r>
              <w:rPr>
                <w:rFonts w:cstheme="minorHAnsi"/>
                <w:sz w:val="24"/>
                <w:szCs w:val="36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36"/>
                </w:rPr>
                <w:id w:val="-184744609"/>
                <w:placeholder>
                  <w:docPart w:val="991D1974B9944574BCEB9BC9F87B5CC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eastAsiaTheme="minorHAnsi"/>
                  </w:rPr>
                  <w:t>Additional information, questions</w:t>
                </w:r>
                <w:r w:rsidR="00631828">
                  <w:rPr>
                    <w:rStyle w:val="PlaceholderText"/>
                    <w:rFonts w:eastAsiaTheme="minorHAnsi"/>
                  </w:rPr>
                  <w:t>, photo</w:t>
                </w:r>
                <w:r>
                  <w:rPr>
                    <w:rStyle w:val="PlaceholderText"/>
                    <w:rFonts w:eastAsiaTheme="minorHAnsi"/>
                  </w:rPr>
                  <w:t>.</w:t>
                </w:r>
              </w:sdtContent>
            </w:sdt>
          </w:p>
        </w:tc>
      </w:tr>
      <w:tr w:rsidR="000B1B37" w:rsidRPr="00934EA5" w14:paraId="47F46719" w14:textId="77777777" w:rsidTr="00451C98">
        <w:trPr>
          <w:trHeight w:val="415"/>
        </w:trPr>
        <w:tc>
          <w:tcPr>
            <w:tcW w:w="5000" w:type="pct"/>
            <w:shd w:val="clear" w:color="auto" w:fill="D9E2F3" w:themeFill="accent1" w:themeFillTint="33"/>
            <w:vAlign w:val="bottom"/>
          </w:tcPr>
          <w:p w14:paraId="7C46ECB9" w14:textId="5C73C947" w:rsidR="000B1B37" w:rsidRPr="00934EA5" w:rsidRDefault="00451C98" w:rsidP="00036D2D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8"/>
                <w:szCs w:val="36"/>
              </w:rPr>
              <w:t>Photos of the object(s)</w:t>
            </w:r>
          </w:p>
        </w:tc>
      </w:tr>
      <w:tr w:rsidR="00451C98" w:rsidRPr="00934EA5" w14:paraId="509A31B2" w14:textId="77777777" w:rsidTr="00451C98">
        <w:trPr>
          <w:trHeight w:val="2540"/>
        </w:trPr>
        <w:tc>
          <w:tcPr>
            <w:tcW w:w="5000" w:type="pct"/>
            <w:shd w:val="clear" w:color="auto" w:fill="FFFFFF" w:themeFill="background1"/>
            <w:vAlign w:val="bottom"/>
          </w:tcPr>
          <w:p w14:paraId="7C3B47BB" w14:textId="77777777" w:rsidR="00451C98" w:rsidRDefault="00451C98" w:rsidP="00451C98">
            <w:pPr>
              <w:pStyle w:val="Heading2"/>
              <w:jc w:val="center"/>
              <w:rPr>
                <w:rFonts w:asciiTheme="minorHAnsi" w:hAnsiTheme="minorHAnsi" w:cstheme="minorHAnsi"/>
                <w:noProof/>
                <w:sz w:val="28"/>
                <w:szCs w:val="36"/>
              </w:rPr>
            </w:pPr>
            <w:sdt>
              <w:sdtPr>
                <w:rPr>
                  <w:rFonts w:asciiTheme="minorHAnsi" w:hAnsiTheme="minorHAnsi" w:cstheme="minorHAnsi"/>
                  <w:noProof/>
                  <w:sz w:val="28"/>
                  <w:szCs w:val="36"/>
                </w:rPr>
                <w:id w:val="-1139179378"/>
                <w:picture/>
              </w:sdtPr>
              <w:sdtContent>
                <w:r>
                  <w:rPr>
                    <w:rFonts w:asciiTheme="minorHAnsi" w:hAnsiTheme="minorHAnsi" w:cstheme="minorHAnsi"/>
                    <w:noProof/>
                    <w:sz w:val="28"/>
                    <w:szCs w:val="36"/>
                  </w:rPr>
                  <w:drawing>
                    <wp:inline distT="0" distB="0" distL="0" distR="0" wp14:anchorId="0C51DF24" wp14:editId="13B056CC">
                      <wp:extent cx="1409700" cy="1409700"/>
                      <wp:effectExtent l="0" t="0" r="0" b="0"/>
                      <wp:docPr id="1" name="Picture 1" descr="Insert a picture here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Insert a picture here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9700" cy="1409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>
              <w:rPr>
                <w:rFonts w:asciiTheme="minorHAnsi" w:hAnsiTheme="minorHAnsi" w:cstheme="minorHAnsi"/>
                <w:noProof/>
                <w:sz w:val="28"/>
                <w:szCs w:val="36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noProof/>
                  <w:sz w:val="28"/>
                  <w:szCs w:val="36"/>
                </w:rPr>
                <w:id w:val="-1528786097"/>
                <w:picture/>
              </w:sdtPr>
              <w:sdtContent>
                <w:r>
                  <w:rPr>
                    <w:rFonts w:asciiTheme="minorHAnsi" w:hAnsiTheme="minorHAnsi" w:cstheme="minorHAnsi"/>
                    <w:noProof/>
                    <w:sz w:val="28"/>
                    <w:szCs w:val="36"/>
                  </w:rPr>
                  <w:drawing>
                    <wp:inline distT="0" distB="0" distL="0" distR="0" wp14:anchorId="52940CA2" wp14:editId="14B580D1">
                      <wp:extent cx="1409700" cy="1409700"/>
                      <wp:effectExtent l="0" t="0" r="0" b="0"/>
                      <wp:docPr id="6" name="Picture 6" descr="Insert a picture here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Insert a picture here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9700" cy="1409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>
              <w:rPr>
                <w:rFonts w:asciiTheme="minorHAnsi" w:hAnsiTheme="minorHAnsi" w:cstheme="minorHAnsi"/>
                <w:noProof/>
                <w:sz w:val="28"/>
                <w:szCs w:val="36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noProof/>
                  <w:sz w:val="28"/>
                  <w:szCs w:val="36"/>
                </w:rPr>
                <w:id w:val="-1663761999"/>
                <w:picture/>
              </w:sdtPr>
              <w:sdtContent>
                <w:r>
                  <w:rPr>
                    <w:rFonts w:asciiTheme="minorHAnsi" w:hAnsiTheme="minorHAnsi" w:cstheme="minorHAnsi"/>
                    <w:noProof/>
                    <w:sz w:val="28"/>
                    <w:szCs w:val="36"/>
                  </w:rPr>
                  <w:drawing>
                    <wp:inline distT="0" distB="0" distL="0" distR="0" wp14:anchorId="6C464E06" wp14:editId="602C3932">
                      <wp:extent cx="1409700" cy="1409700"/>
                      <wp:effectExtent l="0" t="0" r="0" b="0"/>
                      <wp:docPr id="7" name="Picture 7" descr="Insert a picture here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Insert a picture here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9700" cy="1409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64314112" w14:textId="770CD33D" w:rsidR="00451C98" w:rsidRPr="00451C98" w:rsidRDefault="00451C98" w:rsidP="00451C98">
            <w:pPr>
              <w:jc w:val="center"/>
            </w:pPr>
            <w:sdt>
              <w:sdtPr>
                <w:rPr>
                  <w:rFonts w:cstheme="minorHAnsi"/>
                  <w:noProof/>
                  <w:sz w:val="28"/>
                  <w:szCs w:val="36"/>
                </w:rPr>
                <w:id w:val="-1917466595"/>
                <w:picture/>
              </w:sdtPr>
              <w:sdtContent>
                <w:r>
                  <w:rPr>
                    <w:rFonts w:cstheme="minorHAnsi"/>
                    <w:noProof/>
                    <w:sz w:val="28"/>
                    <w:szCs w:val="36"/>
                  </w:rPr>
                  <w:drawing>
                    <wp:inline distT="0" distB="0" distL="0" distR="0" wp14:anchorId="2555805D" wp14:editId="5C2A28CE">
                      <wp:extent cx="1409700" cy="1409700"/>
                      <wp:effectExtent l="0" t="0" r="0" b="0"/>
                      <wp:docPr id="8" name="Picture 8" descr="Insert a picture here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Insert a picture here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9700" cy="1409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>
              <w:rPr>
                <w:rFonts w:cstheme="minorHAnsi"/>
                <w:noProof/>
                <w:sz w:val="28"/>
                <w:szCs w:val="36"/>
              </w:rPr>
              <w:t xml:space="preserve">  </w:t>
            </w:r>
            <w:sdt>
              <w:sdtPr>
                <w:rPr>
                  <w:rFonts w:cstheme="minorHAnsi"/>
                  <w:noProof/>
                  <w:sz w:val="28"/>
                  <w:szCs w:val="36"/>
                </w:rPr>
                <w:id w:val="-1701548632"/>
                <w:picture/>
              </w:sdtPr>
              <w:sdtContent>
                <w:r>
                  <w:rPr>
                    <w:rFonts w:cstheme="minorHAnsi"/>
                    <w:noProof/>
                    <w:sz w:val="28"/>
                    <w:szCs w:val="36"/>
                  </w:rPr>
                  <w:drawing>
                    <wp:inline distT="0" distB="0" distL="0" distR="0" wp14:anchorId="0A5D251D" wp14:editId="32657538">
                      <wp:extent cx="1409700" cy="1409700"/>
                      <wp:effectExtent l="0" t="0" r="0" b="0"/>
                      <wp:docPr id="9" name="Picture 9" descr="Insert a picture here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Insert a picture here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9700" cy="1409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>
              <w:rPr>
                <w:rFonts w:cstheme="minorHAnsi"/>
                <w:noProof/>
                <w:sz w:val="28"/>
                <w:szCs w:val="36"/>
              </w:rPr>
              <w:t xml:space="preserve">  </w:t>
            </w:r>
            <w:sdt>
              <w:sdtPr>
                <w:rPr>
                  <w:rFonts w:cstheme="minorHAnsi"/>
                  <w:noProof/>
                  <w:sz w:val="28"/>
                  <w:szCs w:val="36"/>
                </w:rPr>
                <w:id w:val="-459954675"/>
                <w:picture/>
              </w:sdtPr>
              <w:sdtContent>
                <w:r>
                  <w:rPr>
                    <w:rFonts w:cstheme="minorHAnsi"/>
                    <w:noProof/>
                    <w:sz w:val="28"/>
                    <w:szCs w:val="36"/>
                  </w:rPr>
                  <w:drawing>
                    <wp:inline distT="0" distB="0" distL="0" distR="0" wp14:anchorId="66BBEDAD" wp14:editId="5299F304">
                      <wp:extent cx="1409700" cy="1409700"/>
                      <wp:effectExtent l="0" t="0" r="0" b="0"/>
                      <wp:docPr id="10" name="Picture 10" descr="Insert a picture here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Insert a picture here.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9700" cy="1409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7193DC9D" w14:textId="77777777" w:rsidR="00344D20" w:rsidRPr="00AF329A" w:rsidRDefault="00344D20" w:rsidP="00451C98">
      <w:pPr>
        <w:rPr>
          <w:b/>
          <w:bCs/>
          <w:sz w:val="28"/>
          <w:szCs w:val="40"/>
        </w:rPr>
      </w:pPr>
    </w:p>
    <w:sectPr w:rsidR="00344D20" w:rsidRPr="00AF32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trackedChanges" w:formatting="1" w:enforcement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E0sTQzNzE0MDRR0lEKTi0uzszPAykwrAUAVOrmuiwAAAA="/>
  </w:docVars>
  <w:rsids>
    <w:rsidRoot w:val="00244AFE"/>
    <w:rsid w:val="00076BD6"/>
    <w:rsid w:val="000B1B37"/>
    <w:rsid w:val="00244AFE"/>
    <w:rsid w:val="002E471D"/>
    <w:rsid w:val="00344D20"/>
    <w:rsid w:val="0036245A"/>
    <w:rsid w:val="00451C98"/>
    <w:rsid w:val="0046389B"/>
    <w:rsid w:val="004834B8"/>
    <w:rsid w:val="00484A90"/>
    <w:rsid w:val="004F79D4"/>
    <w:rsid w:val="00624198"/>
    <w:rsid w:val="00631828"/>
    <w:rsid w:val="00657FB3"/>
    <w:rsid w:val="006E0978"/>
    <w:rsid w:val="006F0A89"/>
    <w:rsid w:val="007D30C5"/>
    <w:rsid w:val="00934EA5"/>
    <w:rsid w:val="00973A92"/>
    <w:rsid w:val="009841F3"/>
    <w:rsid w:val="009F1D82"/>
    <w:rsid w:val="00A10C14"/>
    <w:rsid w:val="00A207B8"/>
    <w:rsid w:val="00A97F28"/>
    <w:rsid w:val="00AF329A"/>
    <w:rsid w:val="00B30664"/>
    <w:rsid w:val="00B32A42"/>
    <w:rsid w:val="00B44624"/>
    <w:rsid w:val="00BD0D59"/>
    <w:rsid w:val="00BE4D9D"/>
    <w:rsid w:val="00CC3643"/>
    <w:rsid w:val="00E4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1F103"/>
  <w15:chartTrackingRefBased/>
  <w15:docId w15:val="{18AAFC89-DB24-4BAD-A147-02E8B35EA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B37"/>
    <w:pPr>
      <w:spacing w:before="40" w:after="40" w:line="240" w:lineRule="auto"/>
    </w:pPr>
    <w:rPr>
      <w:rFonts w:eastAsia="Times New Roman" w:cs="Times New Roman"/>
      <w:sz w:val="18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244AFE"/>
    <w:pPr>
      <w:outlineLvl w:val="1"/>
    </w:pPr>
    <w:rPr>
      <w:rFonts w:asciiTheme="majorHAnsi" w:hAnsiTheme="majorHAnsi"/>
      <w:b/>
      <w:caps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4624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4AFE"/>
    <w:rPr>
      <w:color w:val="808080"/>
    </w:rPr>
  </w:style>
  <w:style w:type="character" w:customStyle="1" w:styleId="Heading2Char">
    <w:name w:val="Heading 2 Char"/>
    <w:basedOn w:val="DefaultParagraphFont"/>
    <w:link w:val="Heading2"/>
    <w:rsid w:val="00244AFE"/>
    <w:rPr>
      <w:rFonts w:asciiTheme="majorHAnsi" w:eastAsia="Times New Roman" w:hAnsiTheme="majorHAnsi" w:cs="Times New Roman"/>
      <w:b/>
      <w:caps/>
      <w:sz w:val="20"/>
      <w:szCs w:val="24"/>
      <w:lang w:val="en-US"/>
    </w:rPr>
  </w:style>
  <w:style w:type="paragraph" w:customStyle="1" w:styleId="Logo">
    <w:name w:val="Logo"/>
    <w:basedOn w:val="Normal"/>
    <w:qFormat/>
    <w:rsid w:val="00AF329A"/>
    <w:pPr>
      <w:jc w:val="right"/>
    </w:pPr>
    <w:rPr>
      <w:szCs w:val="20"/>
    </w:rPr>
  </w:style>
  <w:style w:type="paragraph" w:customStyle="1" w:styleId="CompanyName">
    <w:name w:val="Company Name"/>
    <w:basedOn w:val="Normal"/>
    <w:qFormat/>
    <w:rsid w:val="00AF329A"/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462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1"/>
    <w:rsid w:val="004834B8"/>
    <w:pPr>
      <w:spacing w:before="60" w:after="0" w:line="240" w:lineRule="auto"/>
    </w:pPr>
    <w:rPr>
      <w:rFonts w:eastAsiaTheme="minorEastAsia"/>
      <w:sz w:val="18"/>
      <w:szCs w:val="18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4308A9C195641EC922DC599B9FA1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9ADB1-F3BD-491D-860C-F49BF5992403}"/>
      </w:docPartPr>
      <w:docPartBody>
        <w:p w:rsidR="00AF5FAD" w:rsidRDefault="00177AC9" w:rsidP="00177AC9">
          <w:pPr>
            <w:pStyle w:val="24308A9C195641EC922DC599B9FA1CF22"/>
          </w:pPr>
          <w:r>
            <w:rPr>
              <w:rStyle w:val="PlaceholderText"/>
              <w:rFonts w:eastAsiaTheme="minorHAnsi"/>
            </w:rPr>
            <w:t>Name of the project.</w:t>
          </w:r>
        </w:p>
      </w:docPartBody>
    </w:docPart>
    <w:docPart>
      <w:docPartPr>
        <w:name w:val="AA0926F0382C4C77AC804157636D0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E6029-5972-4424-B756-FFB9816C43BB}"/>
      </w:docPartPr>
      <w:docPartBody>
        <w:p w:rsidR="00AF5FAD" w:rsidRDefault="00177AC9" w:rsidP="00177AC9">
          <w:pPr>
            <w:pStyle w:val="AA0926F0382C4C77AC804157636D0487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F303825F2794F5DA9F9909690090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3AF71-6223-4743-800B-D81C62345063}"/>
      </w:docPartPr>
      <w:docPartBody>
        <w:p w:rsidR="00AF5FAD" w:rsidRDefault="00177AC9" w:rsidP="00177AC9">
          <w:pPr>
            <w:pStyle w:val="AF303825F2794F5DA9F9909690090A79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4BE26AE98154204B0012238BCB7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24C69-149B-4CD9-B36A-EE522EEFA8C3}"/>
      </w:docPartPr>
      <w:docPartBody>
        <w:p w:rsidR="00AF5FAD" w:rsidRDefault="00177AC9" w:rsidP="00177AC9">
          <w:pPr>
            <w:pStyle w:val="04BE26AE98154204B0012238BCB75C97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FFBE942F27344D2A92739270B5B8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A1EBC-2E4C-4DF7-9635-93A82AE2F113}"/>
      </w:docPartPr>
      <w:docPartBody>
        <w:p w:rsidR="00AF5FAD" w:rsidRDefault="00177AC9" w:rsidP="00177AC9">
          <w:pPr>
            <w:pStyle w:val="CFFBE942F27344D2A92739270B5B87482"/>
          </w:pPr>
          <w:r>
            <w:rPr>
              <w:rStyle w:val="PlaceholderText"/>
              <w:rFonts w:eastAsiaTheme="minorHAnsi"/>
            </w:rPr>
            <w:t>If it is not the contact person</w:t>
          </w:r>
          <w:r w:rsidRPr="00465879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86D657296F634BB29623D7E3BA67C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56982-6A19-4DE5-99D6-3A54E62FEC5E}"/>
      </w:docPartPr>
      <w:docPartBody>
        <w:p w:rsidR="00AF5FAD" w:rsidRDefault="00177AC9" w:rsidP="00177AC9">
          <w:pPr>
            <w:pStyle w:val="86D657296F634BB29623D7E3BA67CDD2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679223E2637429E8EDD8C83555F4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051F0-81DD-4DFD-8DE8-9E14904FB4E0}"/>
      </w:docPartPr>
      <w:docPartBody>
        <w:p w:rsidR="00AF5FAD" w:rsidRDefault="00177AC9" w:rsidP="00177AC9">
          <w:pPr>
            <w:pStyle w:val="3679223E2637429E8EDD8C83555F4AE9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D669581563F42BA87938E03ABF83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804D7-2885-4460-9247-342A635F4B1E}"/>
      </w:docPartPr>
      <w:docPartBody>
        <w:p w:rsidR="00AF5FAD" w:rsidRDefault="00177AC9" w:rsidP="00177AC9">
          <w:pPr>
            <w:pStyle w:val="BD669581563F42BA87938E03ABF838792"/>
          </w:pPr>
          <w:r w:rsidRPr="00465879">
            <w:rPr>
              <w:rStyle w:val="PlaceholderText"/>
              <w:rFonts w:eastAsiaTheme="minorHAnsi"/>
            </w:rPr>
            <w:t>Click or tap to enter a date.</w:t>
          </w:r>
        </w:p>
      </w:docPartBody>
    </w:docPart>
    <w:docPart>
      <w:docPartPr>
        <w:name w:val="991D1974B9944574BCEB9BC9F87B5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42496-02C7-4704-9050-E0881A74095E}"/>
      </w:docPartPr>
      <w:docPartBody>
        <w:p w:rsidR="00AF5FAD" w:rsidRDefault="00177AC9" w:rsidP="00177AC9">
          <w:pPr>
            <w:pStyle w:val="991D1974B9944574BCEB9BC9F87B5CC12"/>
          </w:pPr>
          <w:r>
            <w:rPr>
              <w:rStyle w:val="PlaceholderText"/>
              <w:rFonts w:eastAsiaTheme="minorHAnsi"/>
            </w:rPr>
            <w:t>Additional information, questions, photo.</w:t>
          </w:r>
        </w:p>
      </w:docPartBody>
    </w:docPart>
    <w:docPart>
      <w:docPartPr>
        <w:name w:val="9870576693324A8591F35964DB328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0A4BC-A2D6-42E2-87F1-004F1FE5B4F4}"/>
      </w:docPartPr>
      <w:docPartBody>
        <w:p w:rsidR="00AF5FAD" w:rsidRDefault="00177AC9" w:rsidP="00177AC9">
          <w:pPr>
            <w:pStyle w:val="9870576693324A8591F35964DB328CDB2"/>
          </w:pPr>
          <w:r>
            <w:rPr>
              <w:rStyle w:val="PlaceholderText"/>
              <w:rFonts w:eastAsiaTheme="minorHAnsi"/>
            </w:rPr>
            <w:t>Principal investigator.</w:t>
          </w:r>
        </w:p>
      </w:docPartBody>
    </w:docPart>
    <w:docPart>
      <w:docPartPr>
        <w:name w:val="5E52FB21E2E7422A887C24EC9E105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D51DE-2E26-41CA-B6D6-7A382B33BF9D}"/>
      </w:docPartPr>
      <w:docPartBody>
        <w:p w:rsidR="00AF5FAD" w:rsidRDefault="00177AC9" w:rsidP="00177AC9">
          <w:pPr>
            <w:pStyle w:val="5E52FB21E2E7422A887C24EC9E10522F2"/>
          </w:pPr>
          <w:r w:rsidRPr="00B30664">
            <w:rPr>
              <w:rFonts w:cstheme="minorHAnsi"/>
              <w:color w:val="7F7F7F" w:themeColor="text1" w:themeTint="80"/>
            </w:rPr>
            <w:t>Name of the p</w:t>
          </w:r>
          <w:r w:rsidRPr="00B30664">
            <w:rPr>
              <w:rStyle w:val="PlaceholderText"/>
              <w:rFonts w:eastAsiaTheme="minorHAnsi"/>
              <w:color w:val="7F7F7F" w:themeColor="text1" w:themeTint="80"/>
            </w:rPr>
            <w:t xml:space="preserve">erson </w:t>
          </w:r>
          <w:r>
            <w:rPr>
              <w:rStyle w:val="PlaceholderText"/>
              <w:rFonts w:eastAsiaTheme="minorHAnsi"/>
            </w:rPr>
            <w:t>who will administrate the data.</w:t>
          </w:r>
        </w:p>
      </w:docPartBody>
    </w:docPart>
    <w:docPart>
      <w:docPartPr>
        <w:name w:val="B30FC4E3A18D47C4BF32DAC83B488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78DAE-8E9D-44C5-B0DF-85DA72A56F5C}"/>
      </w:docPartPr>
      <w:docPartBody>
        <w:p w:rsidR="00AF5FAD" w:rsidRDefault="00177AC9" w:rsidP="00177AC9">
          <w:pPr>
            <w:pStyle w:val="B30FC4E3A18D47C4BF32DAC83B48867C2"/>
          </w:pPr>
          <w:r>
            <w:rPr>
              <w:rStyle w:val="PlaceholderText"/>
              <w:rFonts w:eastAsiaTheme="minorHAnsi"/>
            </w:rPr>
            <w:t>Of the contact person.</w:t>
          </w:r>
        </w:p>
      </w:docPartBody>
    </w:docPart>
    <w:docPart>
      <w:docPartPr>
        <w:name w:val="5696AC7710484D0BB842CB1E9D8A3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5494C-CE14-462C-AC10-B6BD57F036FD}"/>
      </w:docPartPr>
      <w:docPartBody>
        <w:p w:rsidR="00AF5FAD" w:rsidRDefault="00177AC9" w:rsidP="00177AC9">
          <w:pPr>
            <w:pStyle w:val="5696AC7710484D0BB842CB1E9D8A34D82"/>
          </w:pPr>
          <w:r>
            <w:rPr>
              <w:rStyle w:val="PlaceholderText"/>
              <w:rFonts w:eastAsiaTheme="minorHAnsi"/>
            </w:rPr>
            <w:t>Of the contact person</w:t>
          </w:r>
          <w:r w:rsidRPr="00465879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7239D2A72F484849A02FFA490AC89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7F0F9-C417-4AC0-81C9-441AD0C4F3A0}"/>
      </w:docPartPr>
      <w:docPartBody>
        <w:p w:rsidR="00AF5FAD" w:rsidRDefault="00177AC9" w:rsidP="00177AC9">
          <w:pPr>
            <w:pStyle w:val="7239D2A72F484849A02FFA490AC897D92"/>
          </w:pPr>
          <w:r>
            <w:rPr>
              <w:rStyle w:val="PlaceholderText"/>
              <w:rFonts w:eastAsiaTheme="minorHAnsi"/>
            </w:rPr>
            <w:t>e.g., liquid, solid</w:t>
          </w:r>
        </w:p>
      </w:docPartBody>
    </w:docPart>
    <w:docPart>
      <w:docPartPr>
        <w:name w:val="30BCC35E453742F392761766CB77A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B259F-7C3A-4A37-AA02-7E50B8990195}"/>
      </w:docPartPr>
      <w:docPartBody>
        <w:p w:rsidR="00AF5FAD" w:rsidRDefault="00177AC9" w:rsidP="00177AC9">
          <w:pPr>
            <w:pStyle w:val="30BCC35E453742F392761766CB77A013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F6F472375AE4B08933C55411C390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A8475-E5F8-47BD-9C0D-A859DCF5D284}"/>
      </w:docPartPr>
      <w:docPartBody>
        <w:p w:rsidR="00AF5FAD" w:rsidRDefault="00177AC9" w:rsidP="00177AC9">
          <w:pPr>
            <w:pStyle w:val="4F6F472375AE4B08933C55411C3908C6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8B19A7F62A94574AC475CEE2C69D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39FD-FF14-43C8-B3B3-89EE37032162}"/>
      </w:docPartPr>
      <w:docPartBody>
        <w:p w:rsidR="00AF5FAD" w:rsidRDefault="00177AC9" w:rsidP="00177AC9">
          <w:pPr>
            <w:pStyle w:val="38B19A7F62A94574AC475CEE2C69DDB92"/>
          </w:pPr>
          <w:r w:rsidRPr="00465879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409F6ACE39342A491461CD1346A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B8A-9DE9-4374-BF57-A7E2812A9A34}"/>
      </w:docPartPr>
      <w:docPartBody>
        <w:p w:rsidR="00AF5FAD" w:rsidRDefault="00177AC9" w:rsidP="00177AC9">
          <w:pPr>
            <w:pStyle w:val="C409F6ACE39342A491461CD1346AC59D2"/>
          </w:pPr>
          <w:r>
            <w:rPr>
              <w:rStyle w:val="PlaceholderText"/>
              <w:rFonts w:eastAsiaTheme="minorHAnsi"/>
            </w:rPr>
            <w:t>e.g., Food Scienc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2F19"/>
    <w:rsid w:val="000950B0"/>
    <w:rsid w:val="00177AC9"/>
    <w:rsid w:val="00A12F19"/>
    <w:rsid w:val="00AF5FAD"/>
    <w:rsid w:val="00D944F9"/>
    <w:rsid w:val="00E819AC"/>
    <w:rsid w:val="00F95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7AC9"/>
    <w:rPr>
      <w:color w:val="808080"/>
    </w:rPr>
  </w:style>
  <w:style w:type="paragraph" w:customStyle="1" w:styleId="24308A9C195641EC922DC599B9FA1CF24">
    <w:name w:val="24308A9C195641EC922DC599B9FA1CF2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870576693324A8591F35964DB328CDB5">
    <w:name w:val="9870576693324A8591F35964DB328CDB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E52FB21E2E7422A887C24EC9E10522F5">
    <w:name w:val="5E52FB21E2E7422A887C24EC9E10522F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30FC4E3A18D47C4BF32DAC83B48867C5">
    <w:name w:val="B30FC4E3A18D47C4BF32DAC83B48867C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696AC7710484D0BB842CB1E9D8A34D85">
    <w:name w:val="5696AC7710484D0BB842CB1E9D8A34D8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7239D2A72F484849A02FFA490AC897D95">
    <w:name w:val="7239D2A72F484849A02FFA490AC897D9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0BCC35E453742F392761766CB77A0135">
    <w:name w:val="30BCC35E453742F392761766CB77A013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4F6F472375AE4B08933C55411C3908C65">
    <w:name w:val="4F6F472375AE4B08933C55411C3908C6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8B19A7F62A94574AC475CEE2C69DDB95">
    <w:name w:val="38B19A7F62A94574AC475CEE2C69DDB9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409F6ACE39342A491461CD1346AC59D5">
    <w:name w:val="C409F6ACE39342A491461CD1346AC59D5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A0926F0382C4C77AC804157636D04874">
    <w:name w:val="AA0926F0382C4C77AC804157636D0487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F303825F2794F5DA9F9909690090A794">
    <w:name w:val="AF303825F2794F5DA9F9909690090A79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04BE26AE98154204B0012238BCB75C974">
    <w:name w:val="04BE26AE98154204B0012238BCB75C97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FFBE942F27344D2A92739270B5B87484">
    <w:name w:val="CFFBE942F27344D2A92739270B5B8748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86D657296F634BB29623D7E3BA67CDD24">
    <w:name w:val="86D657296F634BB29623D7E3BA67CDD2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679223E2637429E8EDD8C83555F4AE94">
    <w:name w:val="3679223E2637429E8EDD8C83555F4AE9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D669581563F42BA87938E03ABF838794">
    <w:name w:val="BD669581563F42BA87938E03ABF83879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91D1974B9944574BCEB9BC9F87B5CC14">
    <w:name w:val="991D1974B9944574BCEB9BC9F87B5CC14"/>
    <w:rsid w:val="00AF5FAD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687971C4A464495F89AAC958324CB977">
    <w:name w:val="687971C4A464495F89AAC958324CB977"/>
    <w:rsid w:val="00177AC9"/>
  </w:style>
  <w:style w:type="paragraph" w:customStyle="1" w:styleId="24308A9C195641EC922DC599B9FA1CF2">
    <w:name w:val="24308A9C195641EC922DC599B9FA1CF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870576693324A8591F35964DB328CDB">
    <w:name w:val="9870576693324A8591F35964DB328CDB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E52FB21E2E7422A887C24EC9E10522F">
    <w:name w:val="5E52FB21E2E7422A887C24EC9E10522F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30FC4E3A18D47C4BF32DAC83B48867C">
    <w:name w:val="B30FC4E3A18D47C4BF32DAC83B48867C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696AC7710484D0BB842CB1E9D8A34D8">
    <w:name w:val="5696AC7710484D0BB842CB1E9D8A34D8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7239D2A72F484849A02FFA490AC897D9">
    <w:name w:val="7239D2A72F484849A02FFA490AC897D9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0BCC35E453742F392761766CB77A013">
    <w:name w:val="30BCC35E453742F392761766CB77A013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4F6F472375AE4B08933C55411C3908C6">
    <w:name w:val="4F6F472375AE4B08933C55411C3908C6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8B19A7F62A94574AC475CEE2C69DDB9">
    <w:name w:val="38B19A7F62A94574AC475CEE2C69DDB9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409F6ACE39342A491461CD1346AC59D">
    <w:name w:val="C409F6ACE39342A491461CD1346AC59D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A0926F0382C4C77AC804157636D0487">
    <w:name w:val="AA0926F0382C4C77AC804157636D0487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F303825F2794F5DA9F9909690090A79">
    <w:name w:val="AF303825F2794F5DA9F9909690090A79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04BE26AE98154204B0012238BCB75C97">
    <w:name w:val="04BE26AE98154204B0012238BCB75C97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FFBE942F27344D2A92739270B5B8748">
    <w:name w:val="CFFBE942F27344D2A92739270B5B8748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86D657296F634BB29623D7E3BA67CDD2">
    <w:name w:val="86D657296F634BB29623D7E3BA67CDD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679223E2637429E8EDD8C83555F4AE9">
    <w:name w:val="3679223E2637429E8EDD8C83555F4AE9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D669581563F42BA87938E03ABF83879">
    <w:name w:val="BD669581563F42BA87938E03ABF83879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91D1974B9944574BCEB9BC9F87B5CC1">
    <w:name w:val="991D1974B9944574BCEB9BC9F87B5CC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24308A9C195641EC922DC599B9FA1CF21">
    <w:name w:val="24308A9C195641EC922DC599B9FA1CF2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870576693324A8591F35964DB328CDB1">
    <w:name w:val="9870576693324A8591F35964DB328CDB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E52FB21E2E7422A887C24EC9E10522F1">
    <w:name w:val="5E52FB21E2E7422A887C24EC9E10522F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30FC4E3A18D47C4BF32DAC83B48867C1">
    <w:name w:val="B30FC4E3A18D47C4BF32DAC83B48867C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696AC7710484D0BB842CB1E9D8A34D81">
    <w:name w:val="5696AC7710484D0BB842CB1E9D8A34D8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7239D2A72F484849A02FFA490AC897D91">
    <w:name w:val="7239D2A72F484849A02FFA490AC897D9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0BCC35E453742F392761766CB77A0131">
    <w:name w:val="30BCC35E453742F392761766CB77A013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4F6F472375AE4B08933C55411C3908C61">
    <w:name w:val="4F6F472375AE4B08933C55411C3908C6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8B19A7F62A94574AC475CEE2C69DDB91">
    <w:name w:val="38B19A7F62A94574AC475CEE2C69DDB9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409F6ACE39342A491461CD1346AC59D1">
    <w:name w:val="C409F6ACE39342A491461CD1346AC59D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A0926F0382C4C77AC804157636D04871">
    <w:name w:val="AA0926F0382C4C77AC804157636D0487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F303825F2794F5DA9F9909690090A791">
    <w:name w:val="AF303825F2794F5DA9F9909690090A79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04BE26AE98154204B0012238BCB75C971">
    <w:name w:val="04BE26AE98154204B0012238BCB75C97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FFBE942F27344D2A92739270B5B87481">
    <w:name w:val="CFFBE942F27344D2A92739270B5B8748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86D657296F634BB29623D7E3BA67CDD21">
    <w:name w:val="86D657296F634BB29623D7E3BA67CDD2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679223E2637429E8EDD8C83555F4AE91">
    <w:name w:val="3679223E2637429E8EDD8C83555F4AE9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D669581563F42BA87938E03ABF838791">
    <w:name w:val="BD669581563F42BA87938E03ABF83879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91D1974B9944574BCEB9BC9F87B5CC11">
    <w:name w:val="991D1974B9944574BCEB9BC9F87B5CC11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24308A9C195641EC922DC599B9FA1CF22">
    <w:name w:val="24308A9C195641EC922DC599B9FA1CF2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870576693324A8591F35964DB328CDB2">
    <w:name w:val="9870576693324A8591F35964DB328CDB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E52FB21E2E7422A887C24EC9E10522F2">
    <w:name w:val="5E52FB21E2E7422A887C24EC9E10522F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30FC4E3A18D47C4BF32DAC83B48867C2">
    <w:name w:val="B30FC4E3A18D47C4BF32DAC83B48867C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5696AC7710484D0BB842CB1E9D8A34D82">
    <w:name w:val="5696AC7710484D0BB842CB1E9D8A34D8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7239D2A72F484849A02FFA490AC897D92">
    <w:name w:val="7239D2A72F484849A02FFA490AC897D9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0BCC35E453742F392761766CB77A0132">
    <w:name w:val="30BCC35E453742F392761766CB77A013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4F6F472375AE4B08933C55411C3908C62">
    <w:name w:val="4F6F472375AE4B08933C55411C3908C6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8B19A7F62A94574AC475CEE2C69DDB92">
    <w:name w:val="38B19A7F62A94574AC475CEE2C69DDB9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409F6ACE39342A491461CD1346AC59D2">
    <w:name w:val="C409F6ACE39342A491461CD1346AC59D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A0926F0382C4C77AC804157636D04872">
    <w:name w:val="AA0926F0382C4C77AC804157636D0487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AF303825F2794F5DA9F9909690090A792">
    <w:name w:val="AF303825F2794F5DA9F9909690090A79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04BE26AE98154204B0012238BCB75C972">
    <w:name w:val="04BE26AE98154204B0012238BCB75C97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CFFBE942F27344D2A92739270B5B87482">
    <w:name w:val="CFFBE942F27344D2A92739270B5B8748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86D657296F634BB29623D7E3BA67CDD22">
    <w:name w:val="86D657296F634BB29623D7E3BA67CDD2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3679223E2637429E8EDD8C83555F4AE92">
    <w:name w:val="3679223E2637429E8EDD8C83555F4AE9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BD669581563F42BA87938E03ABF838792">
    <w:name w:val="BD669581563F42BA87938E03ABF83879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  <w:style w:type="paragraph" w:customStyle="1" w:styleId="991D1974B9944574BCEB9BC9F87B5CC12">
    <w:name w:val="991D1974B9944574BCEB9BC9F87B5CC12"/>
    <w:rsid w:val="00177AC9"/>
    <w:pPr>
      <w:spacing w:before="40" w:after="40" w:line="240" w:lineRule="auto"/>
    </w:pPr>
    <w:rPr>
      <w:rFonts w:eastAsia="Times New Roman" w:cs="Times New Roman"/>
      <w:sz w:val="18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4B619-BA0E-487E-BA1C-0D92B618F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a.baikova@tugraz.at</dc:creator>
  <cp:keywords/>
  <dc:description/>
  <cp:lastModifiedBy>ekaterina.baikova@tugraz.at</cp:lastModifiedBy>
  <cp:revision>2</cp:revision>
  <dcterms:created xsi:type="dcterms:W3CDTF">2021-09-27T07:37:00Z</dcterms:created>
  <dcterms:modified xsi:type="dcterms:W3CDTF">2021-09-27T07:37:00Z</dcterms:modified>
</cp:coreProperties>
</file>